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EA9191" w14:textId="3863B4B4" w:rsidR="00B804F9" w:rsidRPr="003B2544" w:rsidRDefault="00B804F9" w:rsidP="00625726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B2544">
        <w:rPr>
          <w:rFonts w:ascii="Times New Roman" w:hAnsi="Times New Roman" w:cs="Times New Roman"/>
          <w:b/>
          <w:bCs/>
          <w:sz w:val="24"/>
          <w:szCs w:val="24"/>
        </w:rPr>
        <w:t xml:space="preserve">MM804 GRAPHICS AND ANIMATION Assignment </w:t>
      </w:r>
      <w:r w:rsidR="007D21F1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470FCC">
        <w:rPr>
          <w:rFonts w:ascii="Times New Roman" w:hAnsi="Times New Roman" w:cs="Times New Roman"/>
          <w:b/>
          <w:bCs/>
          <w:sz w:val="24"/>
          <w:szCs w:val="24"/>
        </w:rPr>
        <w:t xml:space="preserve"> Solution</w:t>
      </w:r>
    </w:p>
    <w:p w14:paraId="3F6A9790" w14:textId="2EA56CF9" w:rsidR="001E431A" w:rsidRPr="003B2544" w:rsidRDefault="00B24202" w:rsidP="00625726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B2544">
        <w:rPr>
          <w:rFonts w:ascii="Times New Roman" w:hAnsi="Times New Roman" w:cs="Times New Roman"/>
          <w:b/>
          <w:bCs/>
          <w:sz w:val="24"/>
          <w:szCs w:val="24"/>
        </w:rPr>
        <w:t>Question 1:</w:t>
      </w:r>
    </w:p>
    <w:p w14:paraId="1B526985" w14:textId="142FE65A" w:rsidR="00B24202" w:rsidRDefault="007D21F1" w:rsidP="00625726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medical imaging dataset used for volume rending the model is </w:t>
      </w:r>
    </w:p>
    <w:p w14:paraId="0CA4CE49" w14:textId="31F61CD3" w:rsidR="007D21F1" w:rsidRPr="003B2544" w:rsidRDefault="005D6E87" w:rsidP="00625726">
      <w:pPr>
        <w:jc w:val="both"/>
        <w:rPr>
          <w:rFonts w:ascii="Times New Roman" w:hAnsi="Times New Roman" w:cs="Times New Roman"/>
          <w:sz w:val="24"/>
          <w:szCs w:val="24"/>
        </w:rPr>
      </w:pPr>
      <w:hyperlink r:id="rId5" w:history="1">
        <w:r w:rsidR="007D21F1" w:rsidRPr="007D21F1">
          <w:rPr>
            <w:rStyle w:val="Hyperlink"/>
            <w:rFonts w:ascii="Times New Roman" w:hAnsi="Times New Roman" w:cs="Times New Roman"/>
            <w:sz w:val="24"/>
            <w:szCs w:val="24"/>
          </w:rPr>
          <w:t>https://nbia.cancerimagingarchive.net/nbia-search/?MinNumberOfStudiesCriteria=1&amp;CollectionCriteria=Lung-PET-CT-Dx</w:t>
        </w:r>
      </w:hyperlink>
    </w:p>
    <w:p w14:paraId="7B79D544" w14:textId="4A89B1C9" w:rsidR="00AB7BE2" w:rsidRPr="004C2CA5" w:rsidRDefault="00AB7BE2" w:rsidP="004C2CA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C2CA5">
        <w:rPr>
          <w:rFonts w:ascii="Times New Roman" w:hAnsi="Times New Roman" w:cs="Times New Roman"/>
          <w:sz w:val="24"/>
          <w:szCs w:val="24"/>
        </w:rPr>
        <w:t xml:space="preserve">The size of the </w:t>
      </w:r>
      <w:r w:rsidR="007D21F1" w:rsidRPr="004C2CA5">
        <w:rPr>
          <w:rFonts w:ascii="Times New Roman" w:hAnsi="Times New Roman" w:cs="Times New Roman"/>
          <w:sz w:val="24"/>
          <w:szCs w:val="24"/>
        </w:rPr>
        <w:t>dataset</w:t>
      </w:r>
      <w:r w:rsidRPr="004C2CA5">
        <w:rPr>
          <w:rFonts w:ascii="Times New Roman" w:hAnsi="Times New Roman" w:cs="Times New Roman"/>
          <w:sz w:val="24"/>
          <w:szCs w:val="24"/>
        </w:rPr>
        <w:t xml:space="preserve"> is </w:t>
      </w:r>
      <w:r w:rsidR="007D21F1" w:rsidRPr="004C2CA5">
        <w:rPr>
          <w:rFonts w:ascii="Times New Roman" w:hAnsi="Times New Roman" w:cs="Times New Roman"/>
          <w:sz w:val="24"/>
          <w:szCs w:val="24"/>
        </w:rPr>
        <w:t xml:space="preserve">32 MB which contains a total of 64 images that are used for </w:t>
      </w:r>
      <w:r w:rsidR="00625726" w:rsidRPr="004C2CA5">
        <w:rPr>
          <w:rFonts w:ascii="Times New Roman" w:hAnsi="Times New Roman" w:cs="Times New Roman"/>
          <w:sz w:val="24"/>
          <w:szCs w:val="24"/>
        </w:rPr>
        <w:t>volume rendering</w:t>
      </w:r>
      <w:r w:rsidR="007D21F1" w:rsidRPr="004C2CA5">
        <w:rPr>
          <w:rFonts w:ascii="Times New Roman" w:hAnsi="Times New Roman" w:cs="Times New Roman"/>
          <w:sz w:val="24"/>
          <w:szCs w:val="24"/>
        </w:rPr>
        <w:t xml:space="preserve"> of the medical images</w:t>
      </w:r>
      <w:r w:rsidR="00F52087" w:rsidRPr="004C2CA5">
        <w:rPr>
          <w:rFonts w:ascii="Times New Roman" w:hAnsi="Times New Roman" w:cs="Times New Roman"/>
          <w:sz w:val="24"/>
          <w:szCs w:val="24"/>
        </w:rPr>
        <w:t>.</w:t>
      </w:r>
    </w:p>
    <w:p w14:paraId="1F764BA1" w14:textId="7A63BD48" w:rsidR="00F52087" w:rsidRPr="004C2CA5" w:rsidRDefault="00F52087" w:rsidP="004C2CA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C2CA5">
        <w:rPr>
          <w:rFonts w:ascii="Times New Roman" w:hAnsi="Times New Roman" w:cs="Times New Roman"/>
          <w:sz w:val="24"/>
          <w:szCs w:val="24"/>
        </w:rPr>
        <w:t>Dimensions of the images are 512*512 and voxel resolution is 5mm.</w:t>
      </w:r>
    </w:p>
    <w:p w14:paraId="5F617322" w14:textId="2F573415" w:rsidR="00F52087" w:rsidRPr="004C2CA5" w:rsidRDefault="00F52087" w:rsidP="004C2CA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C2CA5">
        <w:rPr>
          <w:rFonts w:ascii="Times New Roman" w:hAnsi="Times New Roman" w:cs="Times New Roman"/>
          <w:sz w:val="24"/>
          <w:szCs w:val="24"/>
        </w:rPr>
        <w:t xml:space="preserve">Min and Max pixel Intensities are </w:t>
      </w:r>
      <w:r w:rsidR="004C2CA5" w:rsidRPr="004C2CA5">
        <w:rPr>
          <w:rFonts w:ascii="Times New Roman" w:hAnsi="Times New Roman" w:cs="Times New Roman"/>
          <w:sz w:val="24"/>
          <w:szCs w:val="24"/>
        </w:rPr>
        <w:t>0 and 512.</w:t>
      </w:r>
    </w:p>
    <w:p w14:paraId="3F75E365" w14:textId="2A9E5073" w:rsidR="004C2CA5" w:rsidRPr="004C2CA5" w:rsidRDefault="004C2CA5" w:rsidP="004C2CA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4C2CA5">
        <w:rPr>
          <w:rFonts w:ascii="Times New Roman" w:hAnsi="Times New Roman" w:cs="Times New Roman"/>
          <w:sz w:val="24"/>
          <w:szCs w:val="24"/>
        </w:rPr>
        <w:t>Size of the individual image DICOM file is 515kb</w:t>
      </w:r>
    </w:p>
    <w:p w14:paraId="09025D93" w14:textId="239E47F6" w:rsidR="00773EA3" w:rsidRPr="003B2544" w:rsidRDefault="00773EA3" w:rsidP="00625726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A3B7A91" w14:textId="2AEB8FD7" w:rsidR="00773EA3" w:rsidRPr="003B2544" w:rsidRDefault="00773EA3" w:rsidP="00625726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B2544">
        <w:rPr>
          <w:rFonts w:ascii="Times New Roman" w:hAnsi="Times New Roman" w:cs="Times New Roman"/>
          <w:b/>
          <w:bCs/>
          <w:sz w:val="24"/>
          <w:szCs w:val="24"/>
        </w:rPr>
        <w:t xml:space="preserve">Question 2: </w:t>
      </w:r>
    </w:p>
    <w:p w14:paraId="6F923A06" w14:textId="2052E27D" w:rsidR="004C2CA5" w:rsidRDefault="00306506" w:rsidP="00625726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ultiple views of the </w:t>
      </w:r>
      <w:r w:rsidR="004C2CA5">
        <w:rPr>
          <w:rFonts w:ascii="Times New Roman" w:hAnsi="Times New Roman" w:cs="Times New Roman"/>
          <w:sz w:val="24"/>
          <w:szCs w:val="24"/>
        </w:rPr>
        <w:t>Output Image</w:t>
      </w:r>
    </w:p>
    <w:p w14:paraId="6B07627A" w14:textId="44F113D2" w:rsidR="00E22498" w:rsidRDefault="004C2CA5" w:rsidP="00625726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956F175" wp14:editId="2C9F4065">
            <wp:extent cx="5947410" cy="27432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410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603736" w14:textId="488AFF91" w:rsidR="00E22498" w:rsidRPr="003B2544" w:rsidRDefault="004C2CA5" w:rsidP="00625726">
      <w:pPr>
        <w:jc w:val="both"/>
        <w:rPr>
          <w:rFonts w:ascii="Times New Roman" w:hAnsi="Times New Roman" w:cs="Times New Roman"/>
          <w:sz w:val="24"/>
          <w:szCs w:val="24"/>
        </w:rPr>
      </w:pPr>
      <w:r w:rsidRPr="004C2CA5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3307BF2" wp14:editId="6AB61A01">
            <wp:extent cx="5943600" cy="2613660"/>
            <wp:effectExtent l="0" t="0" r="0" b="0"/>
            <wp:docPr id="2" name="Picture 2" descr="A picture containing sitting, pie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itting, piec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13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26DBC00" wp14:editId="2940AFB3">
            <wp:extent cx="5939790" cy="2576195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2576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C8F848" w14:textId="623FE6ED" w:rsidR="00E22498" w:rsidRPr="003B2544" w:rsidRDefault="00E22498" w:rsidP="00625726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B2544">
        <w:rPr>
          <w:rFonts w:ascii="Times New Roman" w:hAnsi="Times New Roman" w:cs="Times New Roman"/>
          <w:b/>
          <w:bCs/>
          <w:sz w:val="24"/>
          <w:szCs w:val="24"/>
        </w:rPr>
        <w:t xml:space="preserve">Question </w:t>
      </w:r>
      <w:r w:rsidR="00306506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3B2544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03167D7D" w14:textId="30A10600" w:rsidR="00E22498" w:rsidRPr="003B2544" w:rsidRDefault="00E22498" w:rsidP="00625726">
      <w:pPr>
        <w:jc w:val="both"/>
        <w:rPr>
          <w:rFonts w:ascii="Times New Roman" w:hAnsi="Times New Roman" w:cs="Times New Roman"/>
          <w:sz w:val="24"/>
          <w:szCs w:val="24"/>
        </w:rPr>
      </w:pPr>
      <w:r w:rsidRPr="003B2544">
        <w:rPr>
          <w:rFonts w:ascii="Times New Roman" w:hAnsi="Times New Roman" w:cs="Times New Roman"/>
          <w:sz w:val="24"/>
          <w:szCs w:val="24"/>
        </w:rPr>
        <w:t>Source Code with comments in Human Readable Format</w:t>
      </w:r>
    </w:p>
    <w:p w14:paraId="37D9C93C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#import vtk library</w:t>
      </w:r>
    </w:p>
    <w:p w14:paraId="3909D239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C74DED"/>
          <w:sz w:val="21"/>
          <w:szCs w:val="21"/>
          <w:lang w:eastAsia="en-CA"/>
        </w:rPr>
        <w:t>import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vtk</w:t>
      </w:r>
    </w:p>
    <w:p w14:paraId="48D2B3DE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</w:p>
    <w:p w14:paraId="564B1959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# 1. Reading the Lungs dataset using vtkDICOMImageReader class.</w:t>
      </w:r>
    </w:p>
    <w:p w14:paraId="1A185309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inputDataReader </w:t>
      </w:r>
      <w:r w:rsidRPr="00F8475C">
        <w:rPr>
          <w:rFonts w:ascii="Consolas" w:eastAsia="Times New Roman" w:hAnsi="Consolas" w:cs="Times New Roman"/>
          <w:color w:val="EE5D43"/>
          <w:sz w:val="21"/>
          <w:szCs w:val="21"/>
          <w:lang w:eastAsia="en-CA"/>
        </w:rPr>
        <w:t>=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vtk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vtkDICOMImageReader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323642BB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inputDataReader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etDirectoryName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r w:rsidRPr="00F8475C">
        <w:rPr>
          <w:rFonts w:ascii="Consolas" w:eastAsia="Times New Roman" w:hAnsi="Consolas" w:cs="Times New Roman"/>
          <w:color w:val="96E072"/>
          <w:sz w:val="21"/>
          <w:szCs w:val="21"/>
          <w:lang w:eastAsia="en-CA"/>
        </w:rPr>
        <w:t>"Lungs"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)</w:t>
      </w:r>
    </w:p>
    <w:p w14:paraId="66AADE31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inputDataReader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Update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441AEAF9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</w:p>
    <w:p w14:paraId="57B51EE2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# 2. Creating a random a colour transfer function using the following values.</w:t>
      </w:r>
    </w:p>
    <w:p w14:paraId="5A6EA86E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colorTransferFunction </w:t>
      </w:r>
      <w:r w:rsidRPr="00F8475C">
        <w:rPr>
          <w:rFonts w:ascii="Consolas" w:eastAsia="Times New Roman" w:hAnsi="Consolas" w:cs="Times New Roman"/>
          <w:color w:val="EE5D43"/>
          <w:sz w:val="21"/>
          <w:szCs w:val="21"/>
          <w:lang w:eastAsia="en-CA"/>
        </w:rPr>
        <w:t>=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vtk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vtkColorTransferFunction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6240661D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colorTransferFunction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AddRGBPoint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r w:rsidRPr="00F8475C">
        <w:rPr>
          <w:rFonts w:ascii="Consolas" w:eastAsia="Times New Roman" w:hAnsi="Consolas" w:cs="Times New Roman"/>
          <w:color w:val="EE5D43"/>
          <w:sz w:val="21"/>
          <w:szCs w:val="21"/>
          <w:lang w:eastAsia="en-CA"/>
        </w:rPr>
        <w:t>-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3024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, 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.0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, 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.0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, 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.0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)</w:t>
      </w:r>
    </w:p>
    <w:p w14:paraId="5B9A64CA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colorTransferFunction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AddRGBPoint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r w:rsidRPr="00F8475C">
        <w:rPr>
          <w:rFonts w:ascii="Consolas" w:eastAsia="Times New Roman" w:hAnsi="Consolas" w:cs="Times New Roman"/>
          <w:color w:val="EE5D43"/>
          <w:sz w:val="21"/>
          <w:szCs w:val="21"/>
          <w:lang w:eastAsia="en-CA"/>
        </w:rPr>
        <w:t>-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77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, 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.5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, 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.2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, 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.1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)</w:t>
      </w:r>
    </w:p>
    <w:p w14:paraId="4D1975B2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lastRenderedPageBreak/>
        <w:t>colorTransferFunction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AddRGBPoint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94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, 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.9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, 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.6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, 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.3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)</w:t>
      </w:r>
    </w:p>
    <w:p w14:paraId="64C4FF1C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colorTransferFunction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AddRGBPoint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179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, 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1.0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, 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.9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, 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.9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)</w:t>
      </w:r>
    </w:p>
    <w:p w14:paraId="747BC004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colorTransferFunction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AddRGBPoint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260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, 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.6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, 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.0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, 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.0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)</w:t>
      </w:r>
    </w:p>
    <w:p w14:paraId="4A825A68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colorTransferFunction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AddRGBPoint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3071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, 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.8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, 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.7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, 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1.0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)</w:t>
      </w:r>
    </w:p>
    <w:p w14:paraId="05D3127D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</w:p>
    <w:p w14:paraId="0D78FC90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# 3. Create a opacity transfer function using the following values.</w:t>
      </w:r>
    </w:p>
    <w:p w14:paraId="757DC7CC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opacityTransferFunction </w:t>
      </w:r>
      <w:r w:rsidRPr="00F8475C">
        <w:rPr>
          <w:rFonts w:ascii="Consolas" w:eastAsia="Times New Roman" w:hAnsi="Consolas" w:cs="Times New Roman"/>
          <w:color w:val="EE5D43"/>
          <w:sz w:val="21"/>
          <w:szCs w:val="21"/>
          <w:lang w:eastAsia="en-CA"/>
        </w:rPr>
        <w:t>=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vtk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vtkPiecewiseFunction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7566D2BE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opacityTransferFunction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AddPoint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r w:rsidRPr="00F8475C">
        <w:rPr>
          <w:rFonts w:ascii="Consolas" w:eastAsia="Times New Roman" w:hAnsi="Consolas" w:cs="Times New Roman"/>
          <w:color w:val="EE5D43"/>
          <w:sz w:val="21"/>
          <w:szCs w:val="21"/>
          <w:lang w:eastAsia="en-CA"/>
        </w:rPr>
        <w:t>-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3024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, 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.0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)</w:t>
      </w:r>
    </w:p>
    <w:p w14:paraId="04AFCA20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opacityTransferFunction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AddPoint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r w:rsidRPr="00F8475C">
        <w:rPr>
          <w:rFonts w:ascii="Consolas" w:eastAsia="Times New Roman" w:hAnsi="Consolas" w:cs="Times New Roman"/>
          <w:color w:val="EE5D43"/>
          <w:sz w:val="21"/>
          <w:szCs w:val="21"/>
          <w:lang w:eastAsia="en-CA"/>
        </w:rPr>
        <w:t>-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77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, 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.0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)</w:t>
      </w:r>
    </w:p>
    <w:p w14:paraId="66E9CDEB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opacityTransferFunction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AddPoint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180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, 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.2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)</w:t>
      </w:r>
    </w:p>
    <w:p w14:paraId="328D953A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opacityTransferFunction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AddPoint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260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, 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.4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)</w:t>
      </w:r>
    </w:p>
    <w:p w14:paraId="7CA29846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opacityTransferFunction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AddPoint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3071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, 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.8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)</w:t>
      </w:r>
    </w:p>
    <w:p w14:paraId="04B8BD34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</w:p>
    <w:p w14:paraId="3E3F2C76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 xml:space="preserve"># 4. Create viewports and render the dataset in multiple view ports </w:t>
      </w:r>
    </w:p>
    <w:p w14:paraId="18998A07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# Using Volume rendering for Viewport 1</w:t>
      </w:r>
    </w:p>
    <w:p w14:paraId="5550FC3E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ctVolumeMapper </w:t>
      </w:r>
      <w:r w:rsidRPr="00F8475C">
        <w:rPr>
          <w:rFonts w:ascii="Consolas" w:eastAsia="Times New Roman" w:hAnsi="Consolas" w:cs="Times New Roman"/>
          <w:color w:val="EE5D43"/>
          <w:sz w:val="21"/>
          <w:szCs w:val="21"/>
          <w:lang w:eastAsia="en-CA"/>
        </w:rPr>
        <w:t>=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vtk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vtkSmartVolumeMapper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1EE9BE3A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ctVolumeMapper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etInputConnection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inputDataReader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GetOutputPort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)</w:t>
      </w:r>
    </w:p>
    <w:p w14:paraId="08337989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</w:p>
    <w:p w14:paraId="39CA34AB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# Add the opacity and colour transfer functions</w:t>
      </w:r>
    </w:p>
    <w:p w14:paraId="1D534AEE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ctVolumeProperty </w:t>
      </w:r>
      <w:r w:rsidRPr="00F8475C">
        <w:rPr>
          <w:rFonts w:ascii="Consolas" w:eastAsia="Times New Roman" w:hAnsi="Consolas" w:cs="Times New Roman"/>
          <w:color w:val="EE5D43"/>
          <w:sz w:val="21"/>
          <w:szCs w:val="21"/>
          <w:lang w:eastAsia="en-CA"/>
        </w:rPr>
        <w:t>=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vtk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vtkVolumeProperty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1F6E58E4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ctVolumeProperty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etScalarOpacity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opacityTransferFunction)</w:t>
      </w:r>
    </w:p>
    <w:p w14:paraId="6754E0CB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ctVolumeProperty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etColor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colorTransferFunction)</w:t>
      </w:r>
    </w:p>
    <w:p w14:paraId="3E40ADE7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ctVolumeProperty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hadeOn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525C4ECF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</w:p>
    <w:p w14:paraId="3A483783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# Define a volume actor</w:t>
      </w:r>
    </w:p>
    <w:p w14:paraId="7F866E09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ctVolume </w:t>
      </w:r>
      <w:r w:rsidRPr="00F8475C">
        <w:rPr>
          <w:rFonts w:ascii="Consolas" w:eastAsia="Times New Roman" w:hAnsi="Consolas" w:cs="Times New Roman"/>
          <w:color w:val="EE5D43"/>
          <w:sz w:val="21"/>
          <w:szCs w:val="21"/>
          <w:lang w:eastAsia="en-CA"/>
        </w:rPr>
        <w:t>=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vtk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vtkVolume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63383A1E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volumeRenderer </w:t>
      </w:r>
      <w:r w:rsidRPr="00F8475C">
        <w:rPr>
          <w:rFonts w:ascii="Consolas" w:eastAsia="Times New Roman" w:hAnsi="Consolas" w:cs="Times New Roman"/>
          <w:color w:val="EE5D43"/>
          <w:sz w:val="21"/>
          <w:szCs w:val="21"/>
          <w:lang w:eastAsia="en-CA"/>
        </w:rPr>
        <w:t>=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vtk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vtkRenderer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7F1A6BA2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</w:p>
    <w:p w14:paraId="33A024C8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# Set volume actor properties</w:t>
      </w:r>
    </w:p>
    <w:p w14:paraId="21AFDB1C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ctVolume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etMapper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ctVolumeMapper)</w:t>
      </w:r>
    </w:p>
    <w:p w14:paraId="72757B77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ctVolume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etProperty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ctVolumeProperty)</w:t>
      </w:r>
    </w:p>
    <w:p w14:paraId="200E6A36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</w:p>
    <w:p w14:paraId="640D5555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volumeRenderer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AddVolume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ctVolume)</w:t>
      </w:r>
    </w:p>
    <w:p w14:paraId="6E8F952A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</w:p>
    <w:p w14:paraId="155A4CB2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# 5. In viewport 2, display the iso-surface extracted at suitable intensity value of 300 using marching cubes algorithm</w:t>
      </w:r>
    </w:p>
    <w:p w14:paraId="443CF373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isoSurface </w:t>
      </w:r>
      <w:r w:rsidRPr="00F8475C">
        <w:rPr>
          <w:rFonts w:ascii="Consolas" w:eastAsia="Times New Roman" w:hAnsi="Consolas" w:cs="Times New Roman"/>
          <w:color w:val="EE5D43"/>
          <w:sz w:val="21"/>
          <w:szCs w:val="21"/>
          <w:lang w:eastAsia="en-CA"/>
        </w:rPr>
        <w:t>=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vtk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vtkMarchingCubes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715451C0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isoSurface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etInputConnection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inputDataReader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GetOutputPort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)</w:t>
      </w:r>
    </w:p>
    <w:p w14:paraId="4AD11DD2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isoSurface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ComputeGradientsOn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5371F0DB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isoSurface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ComputeScalarsOff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5531ED28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# print (isoSurface.GetValue(0))</w:t>
      </w:r>
    </w:p>
    <w:p w14:paraId="7763EB13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isoSurface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etValue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, 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300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)</w:t>
      </w:r>
    </w:p>
    <w:p w14:paraId="4F3E260C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</w:p>
    <w:p w14:paraId="1E4674CD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# Polydata mapper for the iso-surface</w:t>
      </w:r>
    </w:p>
    <w:p w14:paraId="0FFB992B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isoMapper </w:t>
      </w:r>
      <w:r w:rsidRPr="00F8475C">
        <w:rPr>
          <w:rFonts w:ascii="Consolas" w:eastAsia="Times New Roman" w:hAnsi="Consolas" w:cs="Times New Roman"/>
          <w:color w:val="EE5D43"/>
          <w:sz w:val="21"/>
          <w:szCs w:val="21"/>
          <w:lang w:eastAsia="en-CA"/>
        </w:rPr>
        <w:t>=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vtk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vtkPolyDataMapper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422FBF0B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lastRenderedPageBreak/>
        <w:t>isoMapper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etInputConnection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isoSurface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GetOutputPort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)</w:t>
      </w:r>
    </w:p>
    <w:p w14:paraId="3CC0DA38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isoMapper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calarVisibilityOff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4D806C49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</w:p>
    <w:p w14:paraId="52C71378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# Actor for the iso surface</w:t>
      </w:r>
    </w:p>
    <w:p w14:paraId="3A42D276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isoActor </w:t>
      </w:r>
      <w:r w:rsidRPr="00F8475C">
        <w:rPr>
          <w:rFonts w:ascii="Consolas" w:eastAsia="Times New Roman" w:hAnsi="Consolas" w:cs="Times New Roman"/>
          <w:color w:val="EE5D43"/>
          <w:sz w:val="21"/>
          <w:szCs w:val="21"/>
          <w:lang w:eastAsia="en-CA"/>
        </w:rPr>
        <w:t>=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vtk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vtkActor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3090D9FA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isoActor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etMapper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isoMapper)</w:t>
      </w:r>
    </w:p>
    <w:p w14:paraId="40070EE2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isoActor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GetProperty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etColor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1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.,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1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.,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1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.)</w:t>
      </w:r>
    </w:p>
    <w:p w14:paraId="69D2BD61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</w:p>
    <w:p w14:paraId="54B824CD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## renderer and render window</w:t>
      </w:r>
    </w:p>
    <w:p w14:paraId="3768C243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isoSurfaceRenderer </w:t>
      </w:r>
      <w:r w:rsidRPr="00F8475C">
        <w:rPr>
          <w:rFonts w:ascii="Consolas" w:eastAsia="Times New Roman" w:hAnsi="Consolas" w:cs="Times New Roman"/>
          <w:color w:val="EE5D43"/>
          <w:sz w:val="21"/>
          <w:szCs w:val="21"/>
          <w:lang w:eastAsia="en-CA"/>
        </w:rPr>
        <w:t>=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vtk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vtkRenderer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48F14C7F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## add the actors to the renderer</w:t>
      </w:r>
    </w:p>
    <w:p w14:paraId="6C107AE7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isoSurfaceRenderer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AddActor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isoActor)</w:t>
      </w:r>
    </w:p>
    <w:p w14:paraId="4F47D6CB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</w:p>
    <w:p w14:paraId="120812B9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 xml:space="preserve"># 6. Create a Volume Rendering + Iso Surface for View Port3 </w:t>
      </w:r>
    </w:p>
    <w:p w14:paraId="5AC3090A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combineRenderer </w:t>
      </w:r>
      <w:r w:rsidRPr="00F8475C">
        <w:rPr>
          <w:rFonts w:ascii="Consolas" w:eastAsia="Times New Roman" w:hAnsi="Consolas" w:cs="Times New Roman"/>
          <w:color w:val="EE5D43"/>
          <w:sz w:val="21"/>
          <w:szCs w:val="21"/>
          <w:lang w:eastAsia="en-CA"/>
        </w:rPr>
        <w:t>=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vtk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vtkRenderer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073EA991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</w:p>
    <w:p w14:paraId="09FBC67E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# Reuse actor and volume</w:t>
      </w:r>
    </w:p>
    <w:p w14:paraId="1AFA86B3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combineRenderer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AddActor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isoActor)</w:t>
      </w:r>
    </w:p>
    <w:p w14:paraId="180E39FA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combineRenderer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AddVolume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ctVolume)</w:t>
      </w:r>
    </w:p>
    <w:p w14:paraId="74D2E117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</w:p>
    <w:p w14:paraId="5912352D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#Rendering window</w:t>
      </w:r>
    </w:p>
    <w:p w14:paraId="2A8EE913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# Create a render window with three viewports</w:t>
      </w:r>
    </w:p>
    <w:p w14:paraId="47903CB1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minX</w:t>
      </w:r>
      <w:r w:rsidRPr="00F8475C">
        <w:rPr>
          <w:rFonts w:ascii="Consolas" w:eastAsia="Times New Roman" w:hAnsi="Consolas" w:cs="Times New Roman"/>
          <w:color w:val="EE5D43"/>
          <w:sz w:val="21"/>
          <w:szCs w:val="21"/>
          <w:lang w:eastAsia="en-CA"/>
        </w:rPr>
        <w:t>=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[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,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.33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,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.66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]</w:t>
      </w:r>
    </w:p>
    <w:p w14:paraId="03753463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maxX</w:t>
      </w:r>
      <w:r w:rsidRPr="00F8475C">
        <w:rPr>
          <w:rFonts w:ascii="Consolas" w:eastAsia="Times New Roman" w:hAnsi="Consolas" w:cs="Times New Roman"/>
          <w:color w:val="EE5D43"/>
          <w:sz w:val="21"/>
          <w:szCs w:val="21"/>
          <w:lang w:eastAsia="en-CA"/>
        </w:rPr>
        <w:t>=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[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.33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,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.66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,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1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]</w:t>
      </w:r>
    </w:p>
    <w:p w14:paraId="42676486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minY</w:t>
      </w:r>
      <w:r w:rsidRPr="00F8475C">
        <w:rPr>
          <w:rFonts w:ascii="Consolas" w:eastAsia="Times New Roman" w:hAnsi="Consolas" w:cs="Times New Roman"/>
          <w:color w:val="EE5D43"/>
          <w:sz w:val="21"/>
          <w:szCs w:val="21"/>
          <w:lang w:eastAsia="en-CA"/>
        </w:rPr>
        <w:t>=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[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,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,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]</w:t>
      </w:r>
    </w:p>
    <w:p w14:paraId="1388491E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maxY</w:t>
      </w:r>
      <w:r w:rsidRPr="00F8475C">
        <w:rPr>
          <w:rFonts w:ascii="Consolas" w:eastAsia="Times New Roman" w:hAnsi="Consolas" w:cs="Times New Roman"/>
          <w:color w:val="EE5D43"/>
          <w:sz w:val="21"/>
          <w:szCs w:val="21"/>
          <w:lang w:eastAsia="en-CA"/>
        </w:rPr>
        <w:t>=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[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1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,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1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,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1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]</w:t>
      </w:r>
    </w:p>
    <w:p w14:paraId="6E69AE9B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</w:p>
    <w:p w14:paraId="675C5EAD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mainWindow </w:t>
      </w:r>
      <w:r w:rsidRPr="00F8475C">
        <w:rPr>
          <w:rFonts w:ascii="Consolas" w:eastAsia="Times New Roman" w:hAnsi="Consolas" w:cs="Times New Roman"/>
          <w:color w:val="EE5D43"/>
          <w:sz w:val="21"/>
          <w:szCs w:val="21"/>
          <w:lang w:eastAsia="en-CA"/>
        </w:rPr>
        <w:t>=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vtk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vtkRenderWindow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5DA9021D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windInteract </w:t>
      </w:r>
      <w:r w:rsidRPr="00F8475C">
        <w:rPr>
          <w:rFonts w:ascii="Consolas" w:eastAsia="Times New Roman" w:hAnsi="Consolas" w:cs="Times New Roman"/>
          <w:color w:val="EE5D43"/>
          <w:sz w:val="21"/>
          <w:szCs w:val="21"/>
          <w:lang w:eastAsia="en-CA"/>
        </w:rPr>
        <w:t>=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vtk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vtkRenderWindowInteractor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37C3089F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mainWindow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etSize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1300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,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600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)</w:t>
      </w:r>
    </w:p>
    <w:p w14:paraId="502E9FCA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windInteract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etRenderWindow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mainWindow)</w:t>
      </w:r>
    </w:p>
    <w:p w14:paraId="27B4F508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</w:p>
    <w:p w14:paraId="6428F5EB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# SetActiveCameras to the ActiveCamera of the first renderer</w:t>
      </w:r>
    </w:p>
    <w:p w14:paraId="126F1330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# This allows the visualization to be viewed from same angel in all three viewports</w:t>
      </w:r>
    </w:p>
    <w:p w14:paraId="4A3FD19C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isoSurfaceRenderer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etActiveCamera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volumeRenderer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GetActiveCamera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);</w:t>
      </w:r>
    </w:p>
    <w:p w14:paraId="0D5917DB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combineRenderer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etActiveCamera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isoSurfaceRenderer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GetActiveCamera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);</w:t>
      </w:r>
    </w:p>
    <w:p w14:paraId="2DF4D94B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volumeRenderer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ResetCamera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2540D695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</w:p>
    <w:p w14:paraId="4374DEC8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# 7. Add the renderers to main window</w:t>
      </w:r>
    </w:p>
    <w:p w14:paraId="75937186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mainWindow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AddRenderer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volumeRenderer)</w:t>
      </w:r>
    </w:p>
    <w:p w14:paraId="34771DD6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mainWindow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AddRenderer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isoSurfaceRenderer)</w:t>
      </w:r>
    </w:p>
    <w:p w14:paraId="58C073D5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mainWindow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AddRenderer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combineRenderer)</w:t>
      </w:r>
    </w:p>
    <w:p w14:paraId="6A288B17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</w:p>
    <w:p w14:paraId="306CF3F5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5F6167"/>
          <w:sz w:val="21"/>
          <w:szCs w:val="21"/>
          <w:lang w:eastAsia="en-CA"/>
        </w:rPr>
        <w:t># Set the location for the 3 view ports</w:t>
      </w:r>
    </w:p>
    <w:p w14:paraId="5ED7C87B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lastRenderedPageBreak/>
        <w:t>volumeRenderer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etViewport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minX[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],minY[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],maxX[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],maxY[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0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])</w:t>
      </w:r>
    </w:p>
    <w:p w14:paraId="173305A8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isoSurfaceRenderer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etViewport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minX[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1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],minY[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1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],maxX[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1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],maxY[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1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])</w:t>
      </w:r>
    </w:p>
    <w:p w14:paraId="1B6CB1E2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combineRenderer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etViewport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minX[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2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],minY[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2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],maxX[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2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],maxY[</w:t>
      </w:r>
      <w:r w:rsidRPr="00F8475C">
        <w:rPr>
          <w:rFonts w:ascii="Consolas" w:eastAsia="Times New Roman" w:hAnsi="Consolas" w:cs="Times New Roman"/>
          <w:color w:val="F39C12"/>
          <w:sz w:val="21"/>
          <w:szCs w:val="21"/>
          <w:lang w:eastAsia="en-CA"/>
        </w:rPr>
        <w:t>2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])</w:t>
      </w:r>
    </w:p>
    <w:p w14:paraId="33F0F941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</w:p>
    <w:p w14:paraId="3E96F766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mainWindow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Render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409DD427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</w:p>
    <w:p w14:paraId="01E0BCAE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windowToImage </w:t>
      </w:r>
      <w:r w:rsidRPr="00F8475C">
        <w:rPr>
          <w:rFonts w:ascii="Consolas" w:eastAsia="Times New Roman" w:hAnsi="Consolas" w:cs="Times New Roman"/>
          <w:color w:val="EE5D43"/>
          <w:sz w:val="21"/>
          <w:szCs w:val="21"/>
          <w:lang w:eastAsia="en-CA"/>
        </w:rPr>
        <w:t>=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vtk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vtkWindowToImageFilter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25B310E4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windowToImage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etInput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mainWindow)</w:t>
      </w:r>
    </w:p>
    <w:p w14:paraId="619BBEB7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windowToImage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Update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2EF052B1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imageWriter </w:t>
      </w:r>
      <w:r w:rsidRPr="00F8475C">
        <w:rPr>
          <w:rFonts w:ascii="Consolas" w:eastAsia="Times New Roman" w:hAnsi="Consolas" w:cs="Times New Roman"/>
          <w:color w:val="EE5D43"/>
          <w:sz w:val="21"/>
          <w:szCs w:val="21"/>
          <w:lang w:eastAsia="en-CA"/>
        </w:rPr>
        <w:t>=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 xml:space="preserve"> vtk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vtkJPEGWriter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54A10C78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imageWriter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etInputConnection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windowToImage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GetOutputPort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)</w:t>
      </w:r>
    </w:p>
    <w:p w14:paraId="41682BF7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imageWriter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etFileName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</w:t>
      </w:r>
      <w:r w:rsidRPr="00F8475C">
        <w:rPr>
          <w:rFonts w:ascii="Consolas" w:eastAsia="Times New Roman" w:hAnsi="Consolas" w:cs="Times New Roman"/>
          <w:color w:val="96E072"/>
          <w:sz w:val="21"/>
          <w:szCs w:val="21"/>
          <w:lang w:eastAsia="en-CA"/>
        </w:rPr>
        <w:t>'output.jpg'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)</w:t>
      </w:r>
    </w:p>
    <w:p w14:paraId="546B6A70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imageWriter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Write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37DF1E02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</w:p>
    <w:p w14:paraId="058F0BF8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windInteract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Initialize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5BCAE961" w14:textId="77777777" w:rsidR="00F8475C" w:rsidRPr="00F8475C" w:rsidRDefault="00F8475C" w:rsidP="00F8475C">
      <w:pPr>
        <w:shd w:val="clear" w:color="auto" w:fill="23262E"/>
        <w:spacing w:after="0" w:line="285" w:lineRule="atLeast"/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</w:pP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windInteract.</w:t>
      </w:r>
      <w:r w:rsidRPr="00F8475C">
        <w:rPr>
          <w:rFonts w:ascii="Consolas" w:eastAsia="Times New Roman" w:hAnsi="Consolas" w:cs="Times New Roman"/>
          <w:color w:val="FFE66D"/>
          <w:sz w:val="21"/>
          <w:szCs w:val="21"/>
          <w:lang w:eastAsia="en-CA"/>
        </w:rPr>
        <w:t>Start</w:t>
      </w:r>
      <w:r w:rsidRPr="00F8475C">
        <w:rPr>
          <w:rFonts w:ascii="Consolas" w:eastAsia="Times New Roman" w:hAnsi="Consolas" w:cs="Times New Roman"/>
          <w:color w:val="D5CED9"/>
          <w:sz w:val="21"/>
          <w:szCs w:val="21"/>
          <w:lang w:eastAsia="en-CA"/>
        </w:rPr>
        <w:t>()</w:t>
      </w:r>
    </w:p>
    <w:p w14:paraId="1A2AD199" w14:textId="6E717EC6" w:rsidR="00E22498" w:rsidRPr="003B2544" w:rsidRDefault="00E22498" w:rsidP="00625726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131974C2" w14:textId="503CF9BD" w:rsidR="00E22498" w:rsidRPr="003B2544" w:rsidRDefault="00EB60AA" w:rsidP="00625726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B2544">
        <w:rPr>
          <w:rFonts w:ascii="Times New Roman" w:hAnsi="Times New Roman" w:cs="Times New Roman"/>
          <w:b/>
          <w:bCs/>
          <w:sz w:val="24"/>
          <w:szCs w:val="24"/>
        </w:rPr>
        <w:t xml:space="preserve">Question </w:t>
      </w:r>
      <w:r w:rsidR="00306506">
        <w:rPr>
          <w:rFonts w:ascii="Times New Roman" w:hAnsi="Times New Roman" w:cs="Times New Roman"/>
          <w:b/>
          <w:bCs/>
          <w:sz w:val="24"/>
          <w:szCs w:val="24"/>
        </w:rPr>
        <w:t>4</w:t>
      </w:r>
      <w:r w:rsidRPr="003B2544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</w:p>
    <w:p w14:paraId="470EEC7B" w14:textId="16130B4D" w:rsidR="00EB60AA" w:rsidRPr="003B2544" w:rsidRDefault="00EB60AA" w:rsidP="00625726">
      <w:pPr>
        <w:jc w:val="both"/>
        <w:rPr>
          <w:rFonts w:ascii="Times New Roman" w:hAnsi="Times New Roman" w:cs="Times New Roman"/>
          <w:sz w:val="24"/>
          <w:szCs w:val="24"/>
        </w:rPr>
      </w:pPr>
      <w:r w:rsidRPr="003B2544">
        <w:rPr>
          <w:rFonts w:ascii="Times New Roman" w:hAnsi="Times New Roman" w:cs="Times New Roman"/>
          <w:sz w:val="24"/>
          <w:szCs w:val="24"/>
        </w:rPr>
        <w:t>Readme File</w:t>
      </w:r>
      <w:r w:rsidR="00F8475C">
        <w:rPr>
          <w:rFonts w:ascii="Times New Roman" w:hAnsi="Times New Roman" w:cs="Times New Roman"/>
          <w:sz w:val="24"/>
          <w:szCs w:val="24"/>
        </w:rPr>
        <w:t xml:space="preserve"> attached in the submission folder </w:t>
      </w:r>
      <w:r w:rsidR="000B21B7">
        <w:rPr>
          <w:rFonts w:ascii="Times New Roman" w:hAnsi="Times New Roman" w:cs="Times New Roman"/>
          <w:sz w:val="24"/>
          <w:szCs w:val="24"/>
        </w:rPr>
        <w:t>and</w:t>
      </w:r>
      <w:r w:rsidR="00F8475C">
        <w:rPr>
          <w:rFonts w:ascii="Times New Roman" w:hAnsi="Times New Roman" w:cs="Times New Roman"/>
          <w:sz w:val="24"/>
          <w:szCs w:val="24"/>
        </w:rPr>
        <w:t xml:space="preserve"> can be found in the GitHub link</w:t>
      </w:r>
    </w:p>
    <w:p w14:paraId="75262100" w14:textId="33FB5B62" w:rsidR="00EB60AA" w:rsidRPr="003B2544" w:rsidRDefault="00EB60AA" w:rsidP="00625726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B2544">
        <w:rPr>
          <w:rFonts w:ascii="Times New Roman" w:hAnsi="Times New Roman" w:cs="Times New Roman"/>
          <w:b/>
          <w:bCs/>
          <w:sz w:val="24"/>
          <w:szCs w:val="24"/>
        </w:rPr>
        <w:t>Development Environment</w:t>
      </w:r>
    </w:p>
    <w:p w14:paraId="52CCE1A1" w14:textId="77777777" w:rsidR="00EB60AA" w:rsidRPr="003B2544" w:rsidRDefault="00EB60AA" w:rsidP="00625726">
      <w:pPr>
        <w:jc w:val="both"/>
        <w:rPr>
          <w:rFonts w:ascii="Times New Roman" w:hAnsi="Times New Roman" w:cs="Times New Roman"/>
          <w:sz w:val="24"/>
          <w:szCs w:val="24"/>
        </w:rPr>
      </w:pPr>
      <w:r w:rsidRPr="003B2544">
        <w:rPr>
          <w:rFonts w:ascii="Times New Roman" w:hAnsi="Times New Roman" w:cs="Times New Roman"/>
          <w:sz w:val="24"/>
          <w:szCs w:val="24"/>
        </w:rPr>
        <w:t>- Python - 3.10.0</w:t>
      </w:r>
    </w:p>
    <w:p w14:paraId="18F8B53B" w14:textId="77777777" w:rsidR="00EB60AA" w:rsidRPr="003B2544" w:rsidRDefault="00EB60AA" w:rsidP="00625726">
      <w:pPr>
        <w:jc w:val="both"/>
        <w:rPr>
          <w:rFonts w:ascii="Times New Roman" w:hAnsi="Times New Roman" w:cs="Times New Roman"/>
          <w:sz w:val="24"/>
          <w:szCs w:val="24"/>
        </w:rPr>
      </w:pPr>
      <w:r w:rsidRPr="003B2544">
        <w:rPr>
          <w:rFonts w:ascii="Times New Roman" w:hAnsi="Times New Roman" w:cs="Times New Roman"/>
          <w:sz w:val="24"/>
          <w:szCs w:val="24"/>
        </w:rPr>
        <w:t>- VTK - 9.1.0</w:t>
      </w:r>
    </w:p>
    <w:p w14:paraId="6C6DECE3" w14:textId="4CED7C1E" w:rsidR="00EB60AA" w:rsidRPr="003B2544" w:rsidRDefault="00EB60AA" w:rsidP="00625726">
      <w:pPr>
        <w:jc w:val="both"/>
        <w:rPr>
          <w:rFonts w:ascii="Times New Roman" w:hAnsi="Times New Roman" w:cs="Times New Roman"/>
          <w:sz w:val="24"/>
          <w:szCs w:val="24"/>
        </w:rPr>
      </w:pPr>
      <w:r w:rsidRPr="003B2544">
        <w:rPr>
          <w:rFonts w:ascii="Times New Roman" w:hAnsi="Times New Roman" w:cs="Times New Roman"/>
          <w:sz w:val="24"/>
          <w:szCs w:val="24"/>
        </w:rPr>
        <w:t>- OS - Windows 11</w:t>
      </w:r>
    </w:p>
    <w:p w14:paraId="26280C64" w14:textId="2F3527C7" w:rsidR="00EB60AA" w:rsidRPr="003B2544" w:rsidRDefault="00EB60AA" w:rsidP="00625726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B2544">
        <w:rPr>
          <w:rFonts w:ascii="Times New Roman" w:hAnsi="Times New Roman" w:cs="Times New Roman"/>
          <w:b/>
          <w:bCs/>
          <w:sz w:val="24"/>
          <w:szCs w:val="24"/>
        </w:rPr>
        <w:t xml:space="preserve">How to run: </w:t>
      </w:r>
    </w:p>
    <w:p w14:paraId="0F333974" w14:textId="709D74F6" w:rsidR="00EB60AA" w:rsidRPr="003B2544" w:rsidRDefault="0019230D" w:rsidP="00625726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en the</w:t>
      </w:r>
      <w:r w:rsidR="00EB60AA" w:rsidRPr="003B2544">
        <w:rPr>
          <w:rFonts w:ascii="Times New Roman" w:hAnsi="Times New Roman" w:cs="Times New Roman"/>
          <w:sz w:val="24"/>
          <w:szCs w:val="24"/>
        </w:rPr>
        <w:t xml:space="preserve"> file </w:t>
      </w:r>
      <w:r>
        <w:rPr>
          <w:rFonts w:ascii="Times New Roman" w:hAnsi="Times New Roman" w:cs="Times New Roman"/>
          <w:sz w:val="24"/>
          <w:szCs w:val="24"/>
        </w:rPr>
        <w:t>volumeRendering</w:t>
      </w:r>
      <w:r w:rsidR="00EB60AA" w:rsidRPr="003B2544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py </w:t>
      </w:r>
      <w:r w:rsidR="00EB60AA" w:rsidRPr="003B2544">
        <w:rPr>
          <w:rFonts w:ascii="Times New Roman" w:hAnsi="Times New Roman" w:cs="Times New Roman"/>
          <w:sz w:val="24"/>
          <w:szCs w:val="24"/>
        </w:rPr>
        <w:t xml:space="preserve">either in Google Colab or Jupyter-Notebook and </w:t>
      </w:r>
      <w:r>
        <w:rPr>
          <w:rFonts w:ascii="Times New Roman" w:hAnsi="Times New Roman" w:cs="Times New Roman"/>
          <w:sz w:val="24"/>
          <w:szCs w:val="24"/>
        </w:rPr>
        <w:t>run the file using the below command for the desired output.</w:t>
      </w:r>
    </w:p>
    <w:p w14:paraId="0AFCF7F1" w14:textId="77777777" w:rsidR="00EB60AA" w:rsidRPr="003B2544" w:rsidRDefault="00EB60AA" w:rsidP="00625726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EB60AA" w:rsidRPr="003B254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C15FEA"/>
    <w:multiLevelType w:val="hybridMultilevel"/>
    <w:tmpl w:val="B83A110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1tbA0M7IwNjEzNzFQ0lEKTi0uzszPAykwrQUAKiPWwywAAAA="/>
  </w:docVars>
  <w:rsids>
    <w:rsidRoot w:val="00B804F9"/>
    <w:rsid w:val="00020D81"/>
    <w:rsid w:val="000B21B7"/>
    <w:rsid w:val="0019230D"/>
    <w:rsid w:val="001E431A"/>
    <w:rsid w:val="00306506"/>
    <w:rsid w:val="003B2544"/>
    <w:rsid w:val="00470FCC"/>
    <w:rsid w:val="004C2CA5"/>
    <w:rsid w:val="005D6E87"/>
    <w:rsid w:val="005E0E5C"/>
    <w:rsid w:val="00625726"/>
    <w:rsid w:val="00773EA3"/>
    <w:rsid w:val="007C0757"/>
    <w:rsid w:val="007D21F1"/>
    <w:rsid w:val="00A6051A"/>
    <w:rsid w:val="00AB7BE2"/>
    <w:rsid w:val="00B24202"/>
    <w:rsid w:val="00B804F9"/>
    <w:rsid w:val="00D42572"/>
    <w:rsid w:val="00E22498"/>
    <w:rsid w:val="00EB60AA"/>
    <w:rsid w:val="00F52087"/>
    <w:rsid w:val="00F847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E3D392"/>
  <w15:chartTrackingRefBased/>
  <w15:docId w15:val="{5BAE5FAB-094A-44FF-97B4-7E6B7E71BC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B7BE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7BE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73EA3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4C2CA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147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18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090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86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5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7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94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36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48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883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64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28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994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91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14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1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64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31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1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43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5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74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07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53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90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5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63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06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56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69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56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1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9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05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0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2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55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5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63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42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6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46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158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05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92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97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01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02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4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99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8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8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2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7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65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13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62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84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67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5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3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9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84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9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16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3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9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72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34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0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47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9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5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13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1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68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37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35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0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8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9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9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44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80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56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7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1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41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7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3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0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19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6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7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3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1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96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05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25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76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2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76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95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0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33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13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9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14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85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60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27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93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4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8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1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0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29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0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9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64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44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53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61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0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01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22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53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7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2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09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75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22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7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6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02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32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8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7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5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8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34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63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0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3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2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8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8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1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7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07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6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4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1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31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358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8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56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5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86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9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85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07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0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9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43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0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06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59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93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02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6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42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2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8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40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0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92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03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82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16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2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9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36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62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2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2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04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36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54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04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6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57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3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72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68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23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2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7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43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89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93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49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6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1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2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9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4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19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34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0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9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1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14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18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1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16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43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16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5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15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1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4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8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76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82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70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36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9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47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44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8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0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3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34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44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8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05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54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6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35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1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9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6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60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6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557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28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98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005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84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75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222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20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09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1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87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49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84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5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30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86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99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3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7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61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4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80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1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70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7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1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08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26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15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45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1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12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47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9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5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50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0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5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0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86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08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8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8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75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05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95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5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30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0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2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52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24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63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8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61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72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4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6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8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4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7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78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8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1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4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03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4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4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9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25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41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7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6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83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4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77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34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7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0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8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87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1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2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68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66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9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9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77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51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1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5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8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65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5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7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33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93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7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2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85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9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45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1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4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2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8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82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06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9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00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95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14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30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0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0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7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18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1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74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0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95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8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8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92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1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9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2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76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12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14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95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2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9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14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71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69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8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37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08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86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2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8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6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53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0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85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hyperlink" Target="https://nbia.cancerimagingarchive.net/nbia-search/?MinNumberOfStudiesCriteria=1&amp;CollectionCriteria=Lung-PET-CT-Dx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5</Pages>
  <Words>756</Words>
  <Characters>4313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Guntha</dc:creator>
  <cp:keywords/>
  <dc:description/>
  <cp:lastModifiedBy>Rahul Guntha</cp:lastModifiedBy>
  <cp:revision>53</cp:revision>
  <dcterms:created xsi:type="dcterms:W3CDTF">2022-02-17T08:07:00Z</dcterms:created>
  <dcterms:modified xsi:type="dcterms:W3CDTF">2022-03-16T07:08:00Z</dcterms:modified>
</cp:coreProperties>
</file>